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6F9F" w:rsidRPr="00915A5A" w:rsidRDefault="00A66F9F" w:rsidP="00A66F9F">
      <w:pPr>
        <w:jc w:val="center"/>
        <w:rPr>
          <w:b/>
          <w:sz w:val="28"/>
          <w:szCs w:val="28"/>
        </w:rPr>
      </w:pPr>
      <w:r w:rsidRPr="00915A5A">
        <w:rPr>
          <w:b/>
          <w:sz w:val="28"/>
          <w:szCs w:val="28"/>
        </w:rPr>
        <w:t>CES-33</w:t>
      </w:r>
    </w:p>
    <w:p w:rsidR="00E608FA" w:rsidRDefault="006F36D6" w:rsidP="00E608F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rilha - 201</w:t>
      </w:r>
      <w:r w:rsidR="00E95F1A">
        <w:rPr>
          <w:b/>
          <w:sz w:val="28"/>
          <w:szCs w:val="28"/>
        </w:rPr>
        <w:t>8</w:t>
      </w:r>
    </w:p>
    <w:p w:rsidR="00C47F78" w:rsidRPr="00915A5A" w:rsidRDefault="00C47F78" w:rsidP="00E608FA">
      <w:pPr>
        <w:jc w:val="center"/>
        <w:rPr>
          <w:b/>
          <w:sz w:val="28"/>
          <w:szCs w:val="28"/>
        </w:rPr>
      </w:pPr>
    </w:p>
    <w:p w:rsidR="00E7741F" w:rsidRDefault="00B2464D" w:rsidP="006F38BD">
      <w:r>
        <w:t xml:space="preserve">Há </w:t>
      </w:r>
      <w:proofErr w:type="spellStart"/>
      <w:r w:rsidR="00EE1B1C">
        <w:t>tres</w:t>
      </w:r>
      <w:proofErr w:type="spellEnd"/>
      <w:r>
        <w:t xml:space="preserve"> trilhas: Linux, </w:t>
      </w:r>
      <w:proofErr w:type="spellStart"/>
      <w:r>
        <w:t>Android</w:t>
      </w:r>
      <w:proofErr w:type="spellEnd"/>
      <w:r>
        <w:t xml:space="preserve">, </w:t>
      </w:r>
      <w:r w:rsidR="00EE1B1C">
        <w:t>Nuvem</w:t>
      </w:r>
      <w:r>
        <w:t xml:space="preserve">. </w:t>
      </w:r>
    </w:p>
    <w:p w:rsidR="008136F9" w:rsidRDefault="00B2464D" w:rsidP="006F38BD">
      <w:r>
        <w:t xml:space="preserve">As trilhas serão desenvolvidas em grupos de 2 alunos. Cada grupo </w:t>
      </w:r>
      <w:r w:rsidR="00037DEF">
        <w:t xml:space="preserve">deverá realizar </w:t>
      </w:r>
      <w:r w:rsidR="00E7741F">
        <w:t>um estudo sobre a sua trilha,</w:t>
      </w:r>
      <w:r w:rsidR="008136F9">
        <w:t xml:space="preserve"> e implementar a solução de algum problema. </w:t>
      </w:r>
    </w:p>
    <w:p w:rsidR="00E7741F" w:rsidRDefault="008136F9" w:rsidP="006F38BD">
      <w:r>
        <w:t>O</w:t>
      </w:r>
      <w:r w:rsidR="00E7741F">
        <w:t xml:space="preserve"> roteiro a</w:t>
      </w:r>
      <w:r>
        <w:t xml:space="preserve"> seguir guiará o desenvolvimento</w:t>
      </w:r>
      <w:r w:rsidR="00E7741F">
        <w:t>.</w:t>
      </w:r>
    </w:p>
    <w:p w:rsidR="00E7741F" w:rsidRDefault="00E7741F" w:rsidP="006F38BD"/>
    <w:p w:rsidR="00E7741F" w:rsidRDefault="00E7741F" w:rsidP="006F38BD">
      <w:r>
        <w:t xml:space="preserve">No dia </w:t>
      </w:r>
      <w:r w:rsidR="00EE1B1C">
        <w:t>da apresentação</w:t>
      </w:r>
      <w:r>
        <w:t xml:space="preserve"> o grupo </w:t>
      </w:r>
      <w:r w:rsidR="00EE1B1C">
        <w:t>terá</w:t>
      </w:r>
      <w:r w:rsidR="00B2464D">
        <w:t xml:space="preserve"> </w:t>
      </w:r>
      <w:r w:rsidR="003F43A5">
        <w:t xml:space="preserve">até </w:t>
      </w:r>
      <w:r w:rsidR="00A673EC">
        <w:t>3</w:t>
      </w:r>
      <w:bookmarkStart w:id="0" w:name="_GoBack"/>
      <w:bookmarkEnd w:id="0"/>
      <w:r w:rsidR="00B2464D">
        <w:t>0 minutos</w:t>
      </w:r>
      <w:r w:rsidR="00EE1B1C">
        <w:t xml:space="preserve"> para apresentar os pontos mais fortes do seu trabalho, o restante será verificado na correção do relatório.</w:t>
      </w:r>
      <w:r w:rsidR="00B2464D">
        <w:t xml:space="preserve"> </w:t>
      </w:r>
      <w:r w:rsidR="00EE1B1C">
        <w:t>Além disso</w:t>
      </w:r>
      <w:r>
        <w:t xml:space="preserve"> deve </w:t>
      </w:r>
      <w:r w:rsidR="00EE1B1C">
        <w:t xml:space="preserve">ser </w:t>
      </w:r>
      <w:r>
        <w:t>entreg</w:t>
      </w:r>
      <w:r w:rsidR="00EE1B1C">
        <w:t>ue</w:t>
      </w:r>
      <w:r>
        <w:t xml:space="preserve"> </w:t>
      </w:r>
      <w:r w:rsidR="00037DEF">
        <w:t>um</w:t>
      </w:r>
      <w:r w:rsidR="00B2464D">
        <w:t xml:space="preserve"> relatório </w:t>
      </w:r>
      <w:r w:rsidR="00037DEF">
        <w:t>com</w:t>
      </w:r>
      <w:r w:rsidR="00B2464D">
        <w:t xml:space="preserve"> respostas às questões </w:t>
      </w:r>
      <w:r>
        <w:t>do roteiro</w:t>
      </w:r>
      <w:r w:rsidR="00EE1B1C">
        <w:t xml:space="preserve"> e a descrição da parte prática</w:t>
      </w:r>
      <w:r w:rsidR="00B2464D">
        <w:t>.</w:t>
      </w:r>
    </w:p>
    <w:p w:rsidR="00E7741F" w:rsidRDefault="00EE1B1C" w:rsidP="006F38BD">
      <w:r>
        <w:t xml:space="preserve">A nota da prática do bimestre </w:t>
      </w:r>
      <w:r w:rsidR="00037DEF">
        <w:t>considerará a apresentação e o relatório</w:t>
      </w:r>
      <w:r>
        <w:t>.</w:t>
      </w:r>
      <w:r w:rsidR="00037DEF">
        <w:t xml:space="preserve"> </w:t>
      </w:r>
    </w:p>
    <w:p w:rsidR="00E7741F" w:rsidRDefault="00E7741F" w:rsidP="006F38BD"/>
    <w:p w:rsidR="008136F9" w:rsidRDefault="00EE1B1C" w:rsidP="006F38BD">
      <w:r>
        <w:t xml:space="preserve">A prática </w:t>
      </w:r>
      <w:r w:rsidR="00E95F1A">
        <w:t>constará de 11</w:t>
      </w:r>
      <w:r w:rsidR="00B2464D">
        <w:t xml:space="preserve"> apresentações que estarão distribuídas em 2 tardes</w:t>
      </w:r>
      <w:r w:rsidR="00A35FB3">
        <w:t xml:space="preserve"> – na quinta e sétima semanas</w:t>
      </w:r>
      <w:r w:rsidR="00B2464D">
        <w:t xml:space="preserve">. </w:t>
      </w:r>
      <w:r>
        <w:t xml:space="preserve">Os </w:t>
      </w:r>
      <w:r w:rsidR="00B2464D">
        <w:t>aluno</w:t>
      </w:r>
      <w:r>
        <w:t>s</w:t>
      </w:r>
      <w:r w:rsidR="00B2464D">
        <w:t xml:space="preserve"> deve</w:t>
      </w:r>
      <w:r>
        <w:t>m</w:t>
      </w:r>
      <w:r w:rsidR="00B2464D">
        <w:t xml:space="preserve"> assistir </w:t>
      </w:r>
      <w:r>
        <w:t>às</w:t>
      </w:r>
      <w:r w:rsidR="00037DEF">
        <w:t xml:space="preserve"> </w:t>
      </w:r>
      <w:r w:rsidR="00B2464D">
        <w:t>apresentaç</w:t>
      </w:r>
      <w:r>
        <w:t>ões</w:t>
      </w:r>
      <w:r w:rsidR="00B2464D">
        <w:t xml:space="preserve"> de trilha</w:t>
      </w:r>
      <w:r>
        <w:t>s</w:t>
      </w:r>
      <w:r w:rsidR="00B2464D">
        <w:t xml:space="preserve"> diferente</w:t>
      </w:r>
      <w:r>
        <w:t>s</w:t>
      </w:r>
      <w:r w:rsidR="00B2464D">
        <w:t xml:space="preserve"> da </w:t>
      </w:r>
      <w:r w:rsidR="00037DEF">
        <w:t>que</w:t>
      </w:r>
      <w:r w:rsidR="00B2464D">
        <w:t xml:space="preserve"> </w:t>
      </w:r>
      <w:r w:rsidR="00037DEF">
        <w:t>desenvolveu</w:t>
      </w:r>
      <w:r w:rsidR="008136F9">
        <w:t xml:space="preserve"> e emitir uma nota (de 0 a 10) de acordo com os seguintes critérios:</w:t>
      </w:r>
    </w:p>
    <w:p w:rsidR="008136F9" w:rsidRDefault="008136F9" w:rsidP="008136F9">
      <w:pPr>
        <w:numPr>
          <w:ilvl w:val="0"/>
          <w:numId w:val="19"/>
        </w:numPr>
      </w:pPr>
      <w:r>
        <w:t>Eu consegui entender o que eles fizeram?</w:t>
      </w:r>
    </w:p>
    <w:p w:rsidR="008136F9" w:rsidRDefault="008136F9" w:rsidP="008136F9">
      <w:pPr>
        <w:numPr>
          <w:ilvl w:val="0"/>
          <w:numId w:val="19"/>
        </w:numPr>
      </w:pPr>
      <w:r>
        <w:t>Qual foi a profundidade com que abordaram o assunto?</w:t>
      </w:r>
    </w:p>
    <w:p w:rsidR="00B2464D" w:rsidRDefault="008136F9" w:rsidP="008136F9">
      <w:pPr>
        <w:numPr>
          <w:ilvl w:val="0"/>
          <w:numId w:val="19"/>
        </w:numPr>
      </w:pPr>
      <w:r>
        <w:t>Qual a qualidade da solução implementada?</w:t>
      </w:r>
    </w:p>
    <w:p w:rsidR="003F43A5" w:rsidRDefault="003F43A5" w:rsidP="003F43A5">
      <w:pPr>
        <w:ind w:left="720"/>
      </w:pPr>
    </w:p>
    <w:p w:rsidR="008136F9" w:rsidRDefault="008136F9" w:rsidP="00723A33">
      <w:r>
        <w:t xml:space="preserve">Ao fim das apresentações teremos uma matriz indicando </w:t>
      </w:r>
      <w:r w:rsidR="00EE1B1C">
        <w:t>quem assistiu o que e qual foi a nota emitida</w:t>
      </w:r>
      <w:r w:rsidR="00723A33">
        <w:t>. Exemplo</w:t>
      </w:r>
      <w:r>
        <w:t>:</w:t>
      </w:r>
      <w:r w:rsidR="00723A33">
        <w:t xml:space="preserve"> o Grupo 1 escolheu o Linux para desenvolver e assistiu </w:t>
      </w:r>
      <w:r w:rsidR="00E95F1A">
        <w:t>apresentação d</w:t>
      </w:r>
      <w:r w:rsidR="00723A33">
        <w:t>os grupos</w:t>
      </w:r>
      <w:r w:rsidR="00EE1B1C">
        <w:t xml:space="preserve"> </w:t>
      </w:r>
      <w:r w:rsidR="00723A33">
        <w:t xml:space="preserve">8 </w:t>
      </w:r>
      <w:r w:rsidR="00E95F1A">
        <w:t>(</w:t>
      </w:r>
      <w:proofErr w:type="spellStart"/>
      <w:r w:rsidR="00723A33">
        <w:t>Android</w:t>
      </w:r>
      <w:proofErr w:type="spellEnd"/>
      <w:r w:rsidR="00E95F1A">
        <w:t>)</w:t>
      </w:r>
      <w:r w:rsidR="00723A33">
        <w:t xml:space="preserve"> e 10 </w:t>
      </w:r>
      <w:r w:rsidR="00E95F1A">
        <w:t>(Nuvem)</w:t>
      </w:r>
      <w:r w:rsidR="00723A33">
        <w:t>. A matriz indicará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1843"/>
        <w:gridCol w:w="1984"/>
        <w:gridCol w:w="1924"/>
      </w:tblGrid>
      <w:tr w:rsidR="00EE1B1C" w:rsidRPr="00723A33" w:rsidTr="00723A33">
        <w:tc>
          <w:tcPr>
            <w:tcW w:w="1242" w:type="dxa"/>
            <w:shd w:val="clear" w:color="auto" w:fill="auto"/>
          </w:tcPr>
          <w:p w:rsidR="00EE1B1C" w:rsidRPr="00723A33" w:rsidRDefault="00EE1B1C" w:rsidP="00723A33">
            <w:pPr>
              <w:jc w:val="center"/>
              <w:rPr>
                <w:b/>
              </w:rPr>
            </w:pPr>
            <w:r w:rsidRPr="00723A33">
              <w:rPr>
                <w:b/>
              </w:rPr>
              <w:t>Grupo</w:t>
            </w:r>
          </w:p>
        </w:tc>
        <w:tc>
          <w:tcPr>
            <w:tcW w:w="1843" w:type="dxa"/>
            <w:shd w:val="clear" w:color="auto" w:fill="auto"/>
          </w:tcPr>
          <w:p w:rsidR="00EE1B1C" w:rsidRPr="00723A33" w:rsidRDefault="00EE1B1C" w:rsidP="00723A33">
            <w:pPr>
              <w:jc w:val="center"/>
              <w:rPr>
                <w:b/>
              </w:rPr>
            </w:pPr>
            <w:r w:rsidRPr="00723A33">
              <w:rPr>
                <w:b/>
              </w:rPr>
              <w:t>Linux</w:t>
            </w:r>
          </w:p>
        </w:tc>
        <w:tc>
          <w:tcPr>
            <w:tcW w:w="1984" w:type="dxa"/>
            <w:shd w:val="clear" w:color="auto" w:fill="auto"/>
          </w:tcPr>
          <w:p w:rsidR="00EE1B1C" w:rsidRPr="00723A33" w:rsidRDefault="00EE1B1C" w:rsidP="00723A33">
            <w:pPr>
              <w:jc w:val="center"/>
              <w:rPr>
                <w:b/>
              </w:rPr>
            </w:pPr>
            <w:proofErr w:type="spellStart"/>
            <w:r w:rsidRPr="00723A33">
              <w:rPr>
                <w:b/>
              </w:rPr>
              <w:t>Android</w:t>
            </w:r>
            <w:proofErr w:type="spellEnd"/>
          </w:p>
        </w:tc>
        <w:tc>
          <w:tcPr>
            <w:tcW w:w="1924" w:type="dxa"/>
            <w:shd w:val="clear" w:color="auto" w:fill="auto"/>
          </w:tcPr>
          <w:p w:rsidR="00EE1B1C" w:rsidRPr="00723A33" w:rsidRDefault="00EE1B1C" w:rsidP="00723A33">
            <w:pPr>
              <w:jc w:val="center"/>
              <w:rPr>
                <w:b/>
              </w:rPr>
            </w:pPr>
            <w:r>
              <w:rPr>
                <w:b/>
              </w:rPr>
              <w:t>Nuvem</w:t>
            </w:r>
          </w:p>
          <w:p w:rsidR="00EE1B1C" w:rsidRPr="00723A33" w:rsidRDefault="00EE1B1C" w:rsidP="00723A33">
            <w:pPr>
              <w:jc w:val="center"/>
              <w:rPr>
                <w:b/>
              </w:rPr>
            </w:pPr>
          </w:p>
        </w:tc>
      </w:tr>
      <w:tr w:rsidR="00EE1B1C" w:rsidTr="00723A33">
        <w:tc>
          <w:tcPr>
            <w:tcW w:w="1242" w:type="dxa"/>
            <w:shd w:val="clear" w:color="auto" w:fill="auto"/>
          </w:tcPr>
          <w:p w:rsidR="00EE1B1C" w:rsidRPr="00723A33" w:rsidRDefault="00EE1B1C" w:rsidP="00723A33">
            <w:pPr>
              <w:jc w:val="center"/>
              <w:rPr>
                <w:b/>
              </w:rPr>
            </w:pPr>
            <w:r w:rsidRPr="00723A33">
              <w:rPr>
                <w:b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:rsidR="00EE1B1C" w:rsidRDefault="00EE1B1C" w:rsidP="00723A33">
            <w:pPr>
              <w:jc w:val="center"/>
            </w:pPr>
            <w:r>
              <w:t>-</w:t>
            </w:r>
          </w:p>
        </w:tc>
        <w:tc>
          <w:tcPr>
            <w:tcW w:w="1984" w:type="dxa"/>
            <w:shd w:val="clear" w:color="auto" w:fill="auto"/>
          </w:tcPr>
          <w:p w:rsidR="00EE1B1C" w:rsidRDefault="00EE1B1C" w:rsidP="00723A33">
            <w:pPr>
              <w:jc w:val="center"/>
            </w:pPr>
            <w:r>
              <w:t>Gr 8: Nota 9</w:t>
            </w:r>
          </w:p>
        </w:tc>
        <w:tc>
          <w:tcPr>
            <w:tcW w:w="1924" w:type="dxa"/>
            <w:shd w:val="clear" w:color="auto" w:fill="auto"/>
          </w:tcPr>
          <w:p w:rsidR="00EE1B1C" w:rsidRDefault="00EE1B1C" w:rsidP="00723A33">
            <w:pPr>
              <w:jc w:val="center"/>
            </w:pPr>
            <w:r>
              <w:t>Gr 10: Nota 8</w:t>
            </w:r>
          </w:p>
        </w:tc>
      </w:tr>
      <w:tr w:rsidR="00EE1B1C" w:rsidTr="00723A33">
        <w:tc>
          <w:tcPr>
            <w:tcW w:w="1242" w:type="dxa"/>
            <w:shd w:val="clear" w:color="auto" w:fill="auto"/>
          </w:tcPr>
          <w:p w:rsidR="00EE1B1C" w:rsidRPr="00723A33" w:rsidRDefault="00EE1B1C" w:rsidP="00723A33">
            <w:pPr>
              <w:jc w:val="center"/>
              <w:rPr>
                <w:b/>
              </w:rPr>
            </w:pPr>
            <w:r w:rsidRPr="00723A33">
              <w:rPr>
                <w:b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:rsidR="00EE1B1C" w:rsidRDefault="00EE1B1C" w:rsidP="00723A33">
            <w:pPr>
              <w:jc w:val="center"/>
            </w:pPr>
          </w:p>
        </w:tc>
        <w:tc>
          <w:tcPr>
            <w:tcW w:w="1984" w:type="dxa"/>
            <w:shd w:val="clear" w:color="auto" w:fill="auto"/>
          </w:tcPr>
          <w:p w:rsidR="00EE1B1C" w:rsidRDefault="00EE1B1C" w:rsidP="00723A33">
            <w:pPr>
              <w:jc w:val="center"/>
            </w:pPr>
          </w:p>
        </w:tc>
        <w:tc>
          <w:tcPr>
            <w:tcW w:w="1924" w:type="dxa"/>
            <w:shd w:val="clear" w:color="auto" w:fill="auto"/>
          </w:tcPr>
          <w:p w:rsidR="00EE1B1C" w:rsidRDefault="00EE1B1C" w:rsidP="00723A33">
            <w:pPr>
              <w:jc w:val="center"/>
            </w:pPr>
          </w:p>
        </w:tc>
      </w:tr>
      <w:tr w:rsidR="00EE1B1C" w:rsidTr="00723A33">
        <w:tc>
          <w:tcPr>
            <w:tcW w:w="1242" w:type="dxa"/>
            <w:shd w:val="clear" w:color="auto" w:fill="auto"/>
          </w:tcPr>
          <w:p w:rsidR="00EE1B1C" w:rsidRPr="00723A33" w:rsidRDefault="00EE1B1C" w:rsidP="00723A33">
            <w:pPr>
              <w:jc w:val="center"/>
              <w:rPr>
                <w:b/>
              </w:rPr>
            </w:pPr>
            <w:r w:rsidRPr="00723A33">
              <w:rPr>
                <w:b/>
              </w:rPr>
              <w:t>.....</w:t>
            </w:r>
          </w:p>
        </w:tc>
        <w:tc>
          <w:tcPr>
            <w:tcW w:w="1843" w:type="dxa"/>
            <w:shd w:val="clear" w:color="auto" w:fill="auto"/>
          </w:tcPr>
          <w:p w:rsidR="00EE1B1C" w:rsidRDefault="00EE1B1C" w:rsidP="00723A33">
            <w:pPr>
              <w:jc w:val="center"/>
            </w:pPr>
          </w:p>
        </w:tc>
        <w:tc>
          <w:tcPr>
            <w:tcW w:w="1984" w:type="dxa"/>
            <w:shd w:val="clear" w:color="auto" w:fill="auto"/>
          </w:tcPr>
          <w:p w:rsidR="00EE1B1C" w:rsidRDefault="00EE1B1C" w:rsidP="00723A33">
            <w:pPr>
              <w:jc w:val="center"/>
            </w:pPr>
          </w:p>
        </w:tc>
        <w:tc>
          <w:tcPr>
            <w:tcW w:w="1924" w:type="dxa"/>
            <w:shd w:val="clear" w:color="auto" w:fill="auto"/>
          </w:tcPr>
          <w:p w:rsidR="00EE1B1C" w:rsidRDefault="00EE1B1C" w:rsidP="00723A33">
            <w:pPr>
              <w:jc w:val="center"/>
            </w:pPr>
          </w:p>
        </w:tc>
      </w:tr>
      <w:tr w:rsidR="00EE1B1C" w:rsidTr="00723A33">
        <w:tc>
          <w:tcPr>
            <w:tcW w:w="1242" w:type="dxa"/>
            <w:shd w:val="clear" w:color="auto" w:fill="auto"/>
          </w:tcPr>
          <w:p w:rsidR="00EE1B1C" w:rsidRPr="00723A33" w:rsidRDefault="00EE1B1C" w:rsidP="00EE1B1C">
            <w:pPr>
              <w:jc w:val="center"/>
              <w:rPr>
                <w:b/>
              </w:rPr>
            </w:pPr>
            <w:r w:rsidRPr="00723A33">
              <w:rPr>
                <w:b/>
              </w:rPr>
              <w:t>1</w:t>
            </w:r>
            <w:r>
              <w:rPr>
                <w:b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:rsidR="00EE1B1C" w:rsidRDefault="00EE1B1C" w:rsidP="006F38BD"/>
        </w:tc>
        <w:tc>
          <w:tcPr>
            <w:tcW w:w="1984" w:type="dxa"/>
            <w:shd w:val="clear" w:color="auto" w:fill="auto"/>
          </w:tcPr>
          <w:p w:rsidR="00EE1B1C" w:rsidRDefault="00EE1B1C" w:rsidP="006F38BD"/>
        </w:tc>
        <w:tc>
          <w:tcPr>
            <w:tcW w:w="1924" w:type="dxa"/>
            <w:shd w:val="clear" w:color="auto" w:fill="auto"/>
          </w:tcPr>
          <w:p w:rsidR="00EE1B1C" w:rsidRDefault="00EE1B1C" w:rsidP="006F38BD"/>
        </w:tc>
      </w:tr>
    </w:tbl>
    <w:p w:rsidR="00B2464D" w:rsidRDefault="00B2464D" w:rsidP="006F38BD"/>
    <w:p w:rsidR="00037DEF" w:rsidRDefault="00EE1B1C" w:rsidP="006F38BD">
      <w:r>
        <w:t>N</w:t>
      </w:r>
      <w:r w:rsidR="00E7741F">
        <w:t>o roteiro proposto</w:t>
      </w:r>
      <w:r w:rsidR="00037DEF">
        <w:t xml:space="preserve">: </w:t>
      </w:r>
    </w:p>
    <w:p w:rsidR="00037DEF" w:rsidRDefault="00037DEF" w:rsidP="00037DEF">
      <w:pPr>
        <w:numPr>
          <w:ilvl w:val="0"/>
          <w:numId w:val="17"/>
        </w:numPr>
      </w:pPr>
      <w:r>
        <w:t>A</w:t>
      </w:r>
      <w:r w:rsidR="00EE1B1C">
        <w:t xml:space="preserve"> primeira parte reque</w:t>
      </w:r>
      <w:r>
        <w:t xml:space="preserve">r </w:t>
      </w:r>
      <w:r w:rsidR="00EE1B1C">
        <w:t>e</w:t>
      </w:r>
      <w:r w:rsidR="00E95F1A">
        <w:t>studo do sistema alvo</w:t>
      </w:r>
      <w:r w:rsidR="00EE1B1C">
        <w:t xml:space="preserve"> e é um bom ponto de partida</w:t>
      </w:r>
      <w:r>
        <w:t>.</w:t>
      </w:r>
    </w:p>
    <w:p w:rsidR="00037DEF" w:rsidRDefault="00EE1B1C" w:rsidP="00037DEF">
      <w:pPr>
        <w:numPr>
          <w:ilvl w:val="0"/>
          <w:numId w:val="17"/>
        </w:numPr>
      </w:pPr>
      <w:r>
        <w:t>Na segunda parte,</w:t>
      </w:r>
      <w:r w:rsidR="00037DEF">
        <w:t xml:space="preserve"> implementar/simular </w:t>
      </w:r>
      <w:r>
        <w:t>a tarefa especificada dentro do ambiente escolhida</w:t>
      </w:r>
      <w:r w:rsidR="00037DEF">
        <w:t>. Esta tarefa será discutida grupo por grupo.</w:t>
      </w:r>
      <w:r w:rsidR="00E7741F">
        <w:t xml:space="preserve"> Nas aulas do dia </w:t>
      </w:r>
      <w:r w:rsidR="00E95F1A">
        <w:t>24</w:t>
      </w:r>
      <w:r w:rsidR="00E7741F">
        <w:t>/0</w:t>
      </w:r>
      <w:r w:rsidR="00E95F1A">
        <w:t>4</w:t>
      </w:r>
      <w:r w:rsidR="00E7741F">
        <w:t xml:space="preserve"> </w:t>
      </w:r>
      <w:r w:rsidR="00E95F1A">
        <w:t>(</w:t>
      </w:r>
      <w:r w:rsidR="00E7741F">
        <w:t xml:space="preserve">e </w:t>
      </w:r>
      <w:r w:rsidR="00E95F1A">
        <w:t>08</w:t>
      </w:r>
      <w:r w:rsidR="00E7741F">
        <w:t>/0</w:t>
      </w:r>
      <w:r w:rsidR="00E95F1A">
        <w:t>5?)</w:t>
      </w:r>
      <w:r>
        <w:t>,</w:t>
      </w:r>
      <w:r w:rsidR="00E7741F">
        <w:t xml:space="preserve"> teremos oportunidade de discutir com cada grupo.</w:t>
      </w:r>
    </w:p>
    <w:p w:rsidR="001C7AB9" w:rsidRDefault="001C7AB9" w:rsidP="003F43A5">
      <w:pPr>
        <w:rPr>
          <w:b/>
          <w:i/>
        </w:rPr>
      </w:pPr>
    </w:p>
    <w:p w:rsidR="00E7741F" w:rsidRPr="00723A33" w:rsidRDefault="00E7741F" w:rsidP="00037DEF">
      <w:pPr>
        <w:ind w:left="360"/>
      </w:pPr>
      <w:r>
        <w:rPr>
          <w:b/>
          <w:i/>
        </w:rPr>
        <w:t xml:space="preserve">Data das apresentações: </w:t>
      </w:r>
      <w:r w:rsidRPr="00723A33">
        <w:t>A</w:t>
      </w:r>
      <w:r w:rsidR="00EE1B1C">
        <w:t>genda de apresentações a</w:t>
      </w:r>
      <w:r w:rsidRPr="00723A33">
        <w:t xml:space="preserve"> ser definida com o representante de turma.</w:t>
      </w:r>
    </w:p>
    <w:p w:rsidR="001C7AB9" w:rsidRPr="00723A33" w:rsidRDefault="001C7AB9" w:rsidP="00037DEF">
      <w:pPr>
        <w:ind w:left="360"/>
      </w:pPr>
    </w:p>
    <w:p w:rsidR="00E7741F" w:rsidRPr="00723A33" w:rsidRDefault="00E7741F" w:rsidP="00037DEF">
      <w:pPr>
        <w:ind w:left="360"/>
      </w:pPr>
      <w:r>
        <w:rPr>
          <w:b/>
          <w:i/>
        </w:rPr>
        <w:t xml:space="preserve">Data da entrega do relatório: </w:t>
      </w:r>
      <w:r w:rsidRPr="00723A33">
        <w:t>12/0</w:t>
      </w:r>
      <w:r w:rsidR="00A35FB3">
        <w:t>6</w:t>
      </w:r>
      <w:r w:rsidRPr="00723A33">
        <w:t>/2017 (</w:t>
      </w:r>
      <w:r w:rsidR="00A35FB3">
        <w:t>Oitava semana</w:t>
      </w:r>
      <w:r w:rsidRPr="00723A33">
        <w:t>).</w:t>
      </w:r>
    </w:p>
    <w:p w:rsidR="00E7741F" w:rsidRDefault="00E7741F" w:rsidP="00037DEF">
      <w:pPr>
        <w:ind w:left="360"/>
        <w:rPr>
          <w:b/>
          <w:i/>
        </w:rPr>
      </w:pPr>
      <w:r>
        <w:rPr>
          <w:b/>
          <w:i/>
        </w:rPr>
        <w:br w:type="page"/>
      </w:r>
    </w:p>
    <w:p w:rsidR="00061D8D" w:rsidRPr="003F43A5" w:rsidRDefault="003F43A5" w:rsidP="006F38BD">
      <w:pPr>
        <w:rPr>
          <w:b/>
          <w:sz w:val="28"/>
          <w:szCs w:val="28"/>
        </w:rPr>
      </w:pPr>
      <w:r w:rsidRPr="003F43A5">
        <w:rPr>
          <w:b/>
          <w:sz w:val="28"/>
          <w:szCs w:val="28"/>
        </w:rPr>
        <w:lastRenderedPageBreak/>
        <w:t>Roteiro</w:t>
      </w:r>
      <w:r w:rsidR="006F36D6" w:rsidRPr="003F43A5">
        <w:rPr>
          <w:b/>
          <w:sz w:val="28"/>
          <w:szCs w:val="28"/>
        </w:rPr>
        <w:t xml:space="preserve"> </w:t>
      </w:r>
      <w:r w:rsidR="0067413A" w:rsidRPr="003F43A5">
        <w:rPr>
          <w:b/>
          <w:sz w:val="28"/>
          <w:szCs w:val="28"/>
        </w:rPr>
        <w:t>para</w:t>
      </w:r>
      <w:r w:rsidRPr="003F43A5">
        <w:rPr>
          <w:b/>
          <w:sz w:val="28"/>
          <w:szCs w:val="28"/>
        </w:rPr>
        <w:t xml:space="preserve"> os </w:t>
      </w:r>
      <w:proofErr w:type="spellStart"/>
      <w:r w:rsidRPr="003F43A5">
        <w:rPr>
          <w:b/>
          <w:sz w:val="28"/>
          <w:szCs w:val="28"/>
        </w:rPr>
        <w:t>SOs</w:t>
      </w:r>
      <w:proofErr w:type="spellEnd"/>
      <w:r w:rsidRPr="003F43A5">
        <w:rPr>
          <w:b/>
          <w:sz w:val="28"/>
          <w:szCs w:val="28"/>
        </w:rPr>
        <w:t xml:space="preserve"> Linux, </w:t>
      </w:r>
      <w:proofErr w:type="spellStart"/>
      <w:r w:rsidRPr="003F43A5">
        <w:rPr>
          <w:b/>
          <w:sz w:val="28"/>
          <w:szCs w:val="28"/>
        </w:rPr>
        <w:t>Android</w:t>
      </w:r>
      <w:proofErr w:type="spellEnd"/>
      <w:r w:rsidRPr="003F43A5">
        <w:rPr>
          <w:b/>
          <w:sz w:val="28"/>
          <w:szCs w:val="28"/>
        </w:rPr>
        <w:t>:</w:t>
      </w:r>
    </w:p>
    <w:p w:rsidR="00C47F78" w:rsidRPr="00915A5A" w:rsidRDefault="00C47F78" w:rsidP="006F38BD"/>
    <w:p w:rsidR="00330A94" w:rsidRPr="00330A94" w:rsidRDefault="00330A94" w:rsidP="000418C3">
      <w:pPr>
        <w:numPr>
          <w:ilvl w:val="0"/>
          <w:numId w:val="5"/>
        </w:numPr>
        <w:rPr>
          <w:b/>
          <w:i/>
        </w:rPr>
      </w:pPr>
      <w:r w:rsidRPr="00330A94">
        <w:rPr>
          <w:b/>
          <w:i/>
        </w:rPr>
        <w:t xml:space="preserve">Introdução </w:t>
      </w:r>
    </w:p>
    <w:p w:rsidR="00EE1B1C" w:rsidRPr="0067413A" w:rsidRDefault="00EE1B1C" w:rsidP="00EE1B1C">
      <w:pPr>
        <w:ind w:left="426"/>
      </w:pPr>
      <w:r>
        <w:t>Pode fazer comentários históricos e interessantes sobre o seu SO.</w:t>
      </w:r>
    </w:p>
    <w:p w:rsidR="0067413A" w:rsidRPr="0067413A" w:rsidRDefault="0067413A" w:rsidP="00330A94">
      <w:pPr>
        <w:ind w:left="360"/>
        <w:rPr>
          <w:b/>
        </w:rPr>
      </w:pPr>
      <w:r w:rsidRPr="0067413A">
        <w:rPr>
          <w:b/>
        </w:rPr>
        <w:t>Linux:</w:t>
      </w:r>
    </w:p>
    <w:p w:rsidR="00211399" w:rsidRDefault="0067413A" w:rsidP="0067413A">
      <w:pPr>
        <w:ind w:left="360"/>
      </w:pPr>
      <w:r w:rsidRPr="0067413A">
        <w:t xml:space="preserve">No mercado de Computadores Pessoais, desktops, servidores e notebooks, que posição ocupa o </w:t>
      </w:r>
      <w:r w:rsidR="00EE1B1C">
        <w:t>Linux</w:t>
      </w:r>
      <w:r w:rsidRPr="0067413A">
        <w:t xml:space="preserve">? </w:t>
      </w:r>
      <w:r>
        <w:t xml:space="preserve">Há algum nicho </w:t>
      </w:r>
      <w:r w:rsidR="00EE1B1C">
        <w:t xml:space="preserve">do mercado </w:t>
      </w:r>
      <w:r>
        <w:t>onde se destaque?</w:t>
      </w:r>
      <w:r w:rsidR="00DC04BE">
        <w:br/>
      </w:r>
      <w:r>
        <w:t xml:space="preserve"> </w:t>
      </w:r>
    </w:p>
    <w:p w:rsidR="0067413A" w:rsidRPr="0067413A" w:rsidRDefault="0067413A" w:rsidP="0067413A">
      <w:pPr>
        <w:ind w:left="360"/>
        <w:rPr>
          <w:b/>
        </w:rPr>
      </w:pPr>
      <w:proofErr w:type="spellStart"/>
      <w:r w:rsidRPr="0067413A">
        <w:rPr>
          <w:b/>
        </w:rPr>
        <w:t>Android</w:t>
      </w:r>
      <w:proofErr w:type="spellEnd"/>
      <w:r w:rsidRPr="0067413A">
        <w:rPr>
          <w:b/>
        </w:rPr>
        <w:t xml:space="preserve">: </w:t>
      </w:r>
    </w:p>
    <w:p w:rsidR="0067413A" w:rsidRDefault="0067413A" w:rsidP="0067413A">
      <w:pPr>
        <w:ind w:left="360"/>
      </w:pPr>
      <w:r>
        <w:t>No mercado de smartpho</w:t>
      </w:r>
      <w:r w:rsidR="00330A94">
        <w:t xml:space="preserve">nes que posição ocupa o </w:t>
      </w:r>
      <w:proofErr w:type="spellStart"/>
      <w:r w:rsidR="00330A94">
        <w:t>Android</w:t>
      </w:r>
      <w:proofErr w:type="spellEnd"/>
      <w:r w:rsidR="00330A94">
        <w:t>?</w:t>
      </w:r>
      <w:r w:rsidR="00205690">
        <w:t xml:space="preserve"> Até que ponto é Código Aberto?</w:t>
      </w:r>
    </w:p>
    <w:p w:rsidR="0067413A" w:rsidRPr="00211399" w:rsidRDefault="0067413A" w:rsidP="0067413A">
      <w:pPr>
        <w:ind w:left="360"/>
        <w:rPr>
          <w:b/>
        </w:rPr>
      </w:pPr>
    </w:p>
    <w:p w:rsidR="00330A94" w:rsidRPr="00330A94" w:rsidRDefault="00330A94" w:rsidP="00DC04BE">
      <w:pPr>
        <w:numPr>
          <w:ilvl w:val="0"/>
          <w:numId w:val="5"/>
        </w:numPr>
        <w:rPr>
          <w:b/>
          <w:i/>
        </w:rPr>
      </w:pPr>
      <w:r w:rsidRPr="00330A94">
        <w:rPr>
          <w:b/>
          <w:i/>
        </w:rPr>
        <w:t>Processos e Threads</w:t>
      </w:r>
    </w:p>
    <w:p w:rsidR="00DC04BE" w:rsidRPr="00DC04BE" w:rsidRDefault="00DC04BE" w:rsidP="00330A94">
      <w:pPr>
        <w:ind w:left="360"/>
      </w:pPr>
      <w:proofErr w:type="gramStart"/>
      <w:r>
        <w:t xml:space="preserve">a) </w:t>
      </w:r>
      <w:r w:rsidR="0067413A" w:rsidRPr="00DC04BE">
        <w:t>No</w:t>
      </w:r>
      <w:proofErr w:type="gramEnd"/>
      <w:r w:rsidR="0067413A" w:rsidRPr="00DC04BE">
        <w:t xml:space="preserve"> ambiente</w:t>
      </w:r>
      <w:r w:rsidR="0037707D" w:rsidRPr="00DC04BE">
        <w:t xml:space="preserve"> </w:t>
      </w:r>
      <w:r w:rsidR="0067413A" w:rsidRPr="00DC04BE">
        <w:t xml:space="preserve">de seu SO há threads de usuário e de núcleo? </w:t>
      </w:r>
    </w:p>
    <w:p w:rsidR="00211399" w:rsidRDefault="00DC04BE" w:rsidP="00DC04BE">
      <w:pPr>
        <w:ind w:left="360"/>
      </w:pPr>
      <w:proofErr w:type="gramStart"/>
      <w:r>
        <w:t xml:space="preserve">b) </w:t>
      </w:r>
      <w:r w:rsidR="0067413A" w:rsidRPr="00DC04BE">
        <w:t>Quais</w:t>
      </w:r>
      <w:proofErr w:type="gramEnd"/>
      <w:r w:rsidR="0067413A" w:rsidRPr="00DC04BE">
        <w:t xml:space="preserve"> mecanismos de exclusão mútua estão disponíveis no seu SO</w:t>
      </w:r>
      <w:r w:rsidRPr="00DC04BE">
        <w:t xml:space="preserve"> além de semáforo</w:t>
      </w:r>
      <w:r w:rsidR="0067413A" w:rsidRPr="00DC04BE">
        <w:t>?</w:t>
      </w:r>
    </w:p>
    <w:p w:rsidR="00DC04BE" w:rsidRPr="00DC04BE" w:rsidRDefault="00DC04BE" w:rsidP="00DC04BE">
      <w:pPr>
        <w:ind w:left="360"/>
      </w:pPr>
      <w:proofErr w:type="gramStart"/>
      <w:r>
        <w:t xml:space="preserve">c) </w:t>
      </w:r>
      <w:r w:rsidR="00EE1B1C">
        <w:t>Qual</w:t>
      </w:r>
      <w:proofErr w:type="gramEnd"/>
      <w:r>
        <w:t xml:space="preserve"> o algoritmo de escalonamento empregado em seu SO para </w:t>
      </w:r>
      <w:r w:rsidR="00EE1B1C">
        <w:t>escolher o processo a</w:t>
      </w:r>
      <w:r>
        <w:t xml:space="preserve"> execu</w:t>
      </w:r>
      <w:r w:rsidR="00EE1B1C">
        <w:t>tar</w:t>
      </w:r>
      <w:r w:rsidR="00FF7D39">
        <w:t>.</w:t>
      </w:r>
    </w:p>
    <w:p w:rsidR="0037707D" w:rsidRDefault="0037707D" w:rsidP="0037707D"/>
    <w:p w:rsidR="0067413A" w:rsidRPr="00330A94" w:rsidRDefault="00330A94" w:rsidP="0067413A">
      <w:pPr>
        <w:numPr>
          <w:ilvl w:val="0"/>
          <w:numId w:val="5"/>
        </w:numPr>
        <w:rPr>
          <w:b/>
          <w:i/>
        </w:rPr>
      </w:pPr>
      <w:r w:rsidRPr="00330A94">
        <w:rPr>
          <w:b/>
          <w:i/>
        </w:rPr>
        <w:t>Memória</w:t>
      </w:r>
    </w:p>
    <w:p w:rsidR="008D0447" w:rsidRDefault="00DD694E" w:rsidP="00064FF6">
      <w:pPr>
        <w:ind w:left="360"/>
        <w:jc w:val="both"/>
      </w:pPr>
      <w:r>
        <w:t>Como se organiza a tabela de páginas no seu SO? Descreva o processo de mapear uma página virtual na memória física. (Se souber</w:t>
      </w:r>
      <w:r w:rsidR="00205690">
        <w:t>,</w:t>
      </w:r>
      <w:r>
        <w:t xml:space="preserve"> cite o Algoritmo de Substituição de páginas).</w:t>
      </w:r>
    </w:p>
    <w:p w:rsidR="0037707D" w:rsidRPr="0037707D" w:rsidRDefault="0037707D" w:rsidP="0037707D">
      <w:pPr>
        <w:ind w:left="360"/>
      </w:pPr>
    </w:p>
    <w:p w:rsidR="00BE6569" w:rsidRPr="00DD694E" w:rsidRDefault="00BA21D1" w:rsidP="00BE6569">
      <w:pPr>
        <w:numPr>
          <w:ilvl w:val="0"/>
          <w:numId w:val="5"/>
        </w:numPr>
        <w:rPr>
          <w:b/>
          <w:i/>
        </w:rPr>
      </w:pPr>
      <w:r w:rsidRPr="00DD694E">
        <w:rPr>
          <w:b/>
          <w:i/>
        </w:rPr>
        <w:t xml:space="preserve"> </w:t>
      </w:r>
      <w:r w:rsidR="00DD694E" w:rsidRPr="00DD694E">
        <w:rPr>
          <w:b/>
          <w:i/>
        </w:rPr>
        <w:t>Sistema de Arquivos</w:t>
      </w:r>
    </w:p>
    <w:p w:rsidR="00621632" w:rsidRDefault="00DD694E" w:rsidP="00DD694E">
      <w:pPr>
        <w:ind w:left="360"/>
        <w:jc w:val="both"/>
      </w:pPr>
      <w:r w:rsidRPr="00DD694E">
        <w:t>Cite o Sistema de Arquivos mais empregado em seu SO.</w:t>
      </w:r>
    </w:p>
    <w:p w:rsidR="00332B4F" w:rsidRDefault="00332B4F" w:rsidP="00DD694E">
      <w:pPr>
        <w:ind w:left="360"/>
        <w:jc w:val="both"/>
      </w:pPr>
    </w:p>
    <w:p w:rsidR="00E924EF" w:rsidRPr="00332B4F" w:rsidRDefault="00332B4F" w:rsidP="00332B4F">
      <w:pPr>
        <w:numPr>
          <w:ilvl w:val="0"/>
          <w:numId w:val="5"/>
        </w:numPr>
        <w:rPr>
          <w:b/>
          <w:i/>
        </w:rPr>
      </w:pPr>
      <w:r>
        <w:rPr>
          <w:b/>
          <w:i/>
        </w:rPr>
        <w:t>Entrada e Saída</w:t>
      </w:r>
    </w:p>
    <w:p w:rsidR="00DC04BE" w:rsidRDefault="00B21738" w:rsidP="00332B4F">
      <w:pPr>
        <w:ind w:left="360"/>
        <w:jc w:val="both"/>
      </w:pPr>
      <w:r w:rsidRPr="00332B4F">
        <w:t>Como se encaixa no SO o Sistema de gerenciamento de Entrada e Saída?</w:t>
      </w:r>
      <w:r w:rsidR="00332B4F">
        <w:t xml:space="preserve"> Fale algo sobre esta organização dentro do SO.</w:t>
      </w:r>
    </w:p>
    <w:p w:rsidR="00332B4F" w:rsidRPr="00332B4F" w:rsidRDefault="00332B4F" w:rsidP="00332B4F">
      <w:pPr>
        <w:ind w:left="360"/>
        <w:jc w:val="both"/>
      </w:pPr>
    </w:p>
    <w:p w:rsidR="00DD694E" w:rsidRDefault="00DD694E" w:rsidP="00DD694E">
      <w:pPr>
        <w:numPr>
          <w:ilvl w:val="0"/>
          <w:numId w:val="5"/>
        </w:numPr>
        <w:rPr>
          <w:b/>
          <w:i/>
        </w:rPr>
      </w:pPr>
      <w:r>
        <w:rPr>
          <w:b/>
          <w:i/>
        </w:rPr>
        <w:t>Segurança</w:t>
      </w:r>
    </w:p>
    <w:p w:rsidR="00DD694E" w:rsidRPr="00DD694E" w:rsidRDefault="00DD694E" w:rsidP="00DD694E">
      <w:pPr>
        <w:ind w:left="360"/>
        <w:jc w:val="both"/>
      </w:pPr>
      <w:r w:rsidRPr="00DD694E">
        <w:t xml:space="preserve">Que característica de </w:t>
      </w:r>
      <w:r w:rsidR="00E924EF">
        <w:t xml:space="preserve">segurança vale a pena destacar </w:t>
      </w:r>
      <w:r w:rsidRPr="00DD694E">
        <w:t>e</w:t>
      </w:r>
      <w:r w:rsidR="00E924EF">
        <w:t>m</w:t>
      </w:r>
      <w:r w:rsidRPr="00DD694E">
        <w:t xml:space="preserve"> seu SO?</w:t>
      </w:r>
    </w:p>
    <w:p w:rsidR="00DD694E" w:rsidRPr="00DD694E" w:rsidRDefault="00DD694E" w:rsidP="00DD694E">
      <w:pPr>
        <w:ind w:left="360"/>
        <w:jc w:val="both"/>
      </w:pPr>
    </w:p>
    <w:p w:rsidR="00332B4F" w:rsidRDefault="00332B4F" w:rsidP="00DC04BE">
      <w:pPr>
        <w:rPr>
          <w:b/>
          <w:i/>
        </w:rPr>
      </w:pPr>
    </w:p>
    <w:p w:rsidR="00B2464D" w:rsidRDefault="00B2464D" w:rsidP="00DC04BE">
      <w:pPr>
        <w:rPr>
          <w:b/>
          <w:i/>
        </w:rPr>
      </w:pPr>
      <w:r>
        <w:rPr>
          <w:b/>
          <w:i/>
        </w:rPr>
        <w:br w:type="page"/>
      </w:r>
    </w:p>
    <w:p w:rsidR="00B2464D" w:rsidRPr="003F43A5" w:rsidRDefault="003F43A5" w:rsidP="00DC04BE">
      <w:pPr>
        <w:rPr>
          <w:b/>
          <w:sz w:val="28"/>
          <w:szCs w:val="28"/>
        </w:rPr>
      </w:pPr>
      <w:r w:rsidRPr="003F43A5">
        <w:rPr>
          <w:b/>
          <w:sz w:val="28"/>
          <w:szCs w:val="28"/>
        </w:rPr>
        <w:lastRenderedPageBreak/>
        <w:t>Roteiro</w:t>
      </w:r>
      <w:r w:rsidR="00B2464D" w:rsidRPr="003F43A5">
        <w:rPr>
          <w:b/>
          <w:sz w:val="28"/>
          <w:szCs w:val="28"/>
        </w:rPr>
        <w:t xml:space="preserve"> para </w:t>
      </w:r>
      <w:r w:rsidR="001C7AB9" w:rsidRPr="003F43A5">
        <w:rPr>
          <w:b/>
          <w:sz w:val="28"/>
          <w:szCs w:val="28"/>
        </w:rPr>
        <w:t xml:space="preserve">a trilha </w:t>
      </w:r>
      <w:r w:rsidR="00A35FB3">
        <w:rPr>
          <w:b/>
          <w:sz w:val="28"/>
          <w:szCs w:val="28"/>
        </w:rPr>
        <w:t>Nuvem</w:t>
      </w:r>
      <w:r w:rsidRPr="003F43A5">
        <w:rPr>
          <w:b/>
          <w:sz w:val="28"/>
          <w:szCs w:val="28"/>
        </w:rPr>
        <w:t xml:space="preserve"> (</w:t>
      </w:r>
      <w:proofErr w:type="spellStart"/>
      <w:r w:rsidR="00EB1C4D">
        <w:rPr>
          <w:b/>
          <w:sz w:val="28"/>
          <w:szCs w:val="28"/>
        </w:rPr>
        <w:t>Cloud</w:t>
      </w:r>
      <w:proofErr w:type="spellEnd"/>
      <w:r w:rsidRPr="003F43A5">
        <w:rPr>
          <w:b/>
          <w:sz w:val="28"/>
          <w:szCs w:val="28"/>
        </w:rPr>
        <w:t>):</w:t>
      </w:r>
    </w:p>
    <w:p w:rsidR="00B2464D" w:rsidRDefault="00B2464D" w:rsidP="00DC04BE">
      <w:pPr>
        <w:rPr>
          <w:b/>
        </w:rPr>
      </w:pPr>
    </w:p>
    <w:p w:rsidR="001C7AB9" w:rsidRPr="00B2464D" w:rsidRDefault="001C7AB9" w:rsidP="00DC04BE">
      <w:pPr>
        <w:rPr>
          <w:b/>
        </w:rPr>
      </w:pPr>
    </w:p>
    <w:p w:rsidR="00B2464D" w:rsidRPr="00330A94" w:rsidRDefault="00B2464D" w:rsidP="00B2464D">
      <w:pPr>
        <w:numPr>
          <w:ilvl w:val="0"/>
          <w:numId w:val="16"/>
        </w:numPr>
        <w:rPr>
          <w:b/>
          <w:i/>
        </w:rPr>
      </w:pPr>
      <w:r w:rsidRPr="00330A94">
        <w:rPr>
          <w:b/>
          <w:i/>
        </w:rPr>
        <w:t xml:space="preserve">Introdução </w:t>
      </w:r>
    </w:p>
    <w:p w:rsidR="00B2464D" w:rsidRDefault="001C7AB9" w:rsidP="00B2464D">
      <w:pPr>
        <w:ind w:left="360"/>
        <w:jc w:val="both"/>
      </w:pPr>
      <w:r>
        <w:t xml:space="preserve">Mencione o ambiente escolhido. </w:t>
      </w:r>
      <w:r w:rsidR="00B2464D" w:rsidRPr="0067413A">
        <w:t xml:space="preserve">No mercado de </w:t>
      </w:r>
      <w:r w:rsidR="00B2464D">
        <w:t>Virtualização</w:t>
      </w:r>
      <w:r w:rsidR="00B2464D" w:rsidRPr="0067413A">
        <w:t xml:space="preserve">, que posição ocupa </w:t>
      </w:r>
      <w:r w:rsidR="00B2464D">
        <w:t xml:space="preserve">o seu </w:t>
      </w:r>
      <w:r w:rsidR="002F2550">
        <w:t>ambiente de nuvem</w:t>
      </w:r>
      <w:r w:rsidR="00B2464D" w:rsidRPr="0067413A">
        <w:t xml:space="preserve">? </w:t>
      </w:r>
      <w:r w:rsidR="00B2464D">
        <w:t>Há</w:t>
      </w:r>
      <w:r w:rsidR="00A35FB3">
        <w:t xml:space="preserve"> algum nicho onde se destaque?</w:t>
      </w:r>
    </w:p>
    <w:p w:rsidR="00B2464D" w:rsidRPr="0067413A" w:rsidRDefault="00B2464D" w:rsidP="00B2464D">
      <w:pPr>
        <w:ind w:left="360"/>
        <w:jc w:val="both"/>
      </w:pPr>
      <w:r>
        <w:t>Pode fazer comentários históricos e interessantes sobre o seu Sistema.</w:t>
      </w:r>
    </w:p>
    <w:p w:rsidR="00B2464D" w:rsidRDefault="00B2464D" w:rsidP="00B2464D">
      <w:pPr>
        <w:ind w:left="360"/>
        <w:jc w:val="both"/>
      </w:pPr>
    </w:p>
    <w:p w:rsidR="008552DE" w:rsidRDefault="008552DE" w:rsidP="00B2464D">
      <w:pPr>
        <w:ind w:left="360"/>
        <w:jc w:val="both"/>
      </w:pPr>
    </w:p>
    <w:p w:rsidR="00A66A8B" w:rsidRPr="00A66A8B" w:rsidRDefault="008073CD" w:rsidP="00A66A8B">
      <w:pPr>
        <w:numPr>
          <w:ilvl w:val="0"/>
          <w:numId w:val="16"/>
        </w:numPr>
        <w:rPr>
          <w:b/>
          <w:i/>
        </w:rPr>
      </w:pPr>
      <w:r>
        <w:rPr>
          <w:b/>
          <w:i/>
        </w:rPr>
        <w:t>Arquitetura</w:t>
      </w:r>
    </w:p>
    <w:p w:rsidR="008552DE" w:rsidRDefault="008073CD" w:rsidP="00CB4485">
      <w:pPr>
        <w:ind w:left="360"/>
        <w:jc w:val="both"/>
      </w:pPr>
      <w:r>
        <w:t xml:space="preserve">Descreva a arquitetura, a infraestrutura do serviço de nuvem escolhido. Porque você escolheria este fornecedor e não outro? Entre em considerações sobre os pilares: </w:t>
      </w:r>
      <w:proofErr w:type="spellStart"/>
      <w:r>
        <w:t>Computing</w:t>
      </w:r>
      <w:proofErr w:type="spellEnd"/>
      <w:r>
        <w:t xml:space="preserve">, </w:t>
      </w:r>
      <w:proofErr w:type="spellStart"/>
      <w:r>
        <w:t>Storage</w:t>
      </w:r>
      <w:proofErr w:type="spellEnd"/>
      <w:r>
        <w:t>, Networking.</w:t>
      </w:r>
    </w:p>
    <w:p w:rsidR="003A6C03" w:rsidRDefault="003A6C03" w:rsidP="003A6C03">
      <w:pPr>
        <w:ind w:left="720"/>
        <w:jc w:val="both"/>
      </w:pPr>
    </w:p>
    <w:p w:rsidR="008552DE" w:rsidRDefault="008552DE" w:rsidP="00B2464D">
      <w:pPr>
        <w:ind w:left="360"/>
        <w:jc w:val="both"/>
      </w:pPr>
    </w:p>
    <w:p w:rsidR="001C7AB9" w:rsidRPr="001C7AB9" w:rsidRDefault="008073CD" w:rsidP="001C7AB9">
      <w:pPr>
        <w:numPr>
          <w:ilvl w:val="0"/>
          <w:numId w:val="16"/>
        </w:numPr>
        <w:rPr>
          <w:b/>
          <w:i/>
        </w:rPr>
      </w:pPr>
      <w:r>
        <w:rPr>
          <w:b/>
          <w:i/>
        </w:rPr>
        <w:t>Serviços</w:t>
      </w:r>
    </w:p>
    <w:p w:rsidR="00DA21A0" w:rsidRDefault="00DA21A0" w:rsidP="00DA21A0">
      <w:pPr>
        <w:ind w:left="360"/>
        <w:jc w:val="both"/>
      </w:pPr>
      <w:r>
        <w:t xml:space="preserve">Que tipo de serviços são fornecidos, do ponto de vista das classificações: SaaS (Software as a Service – paga-se pelo serviço não pelo produto), </w:t>
      </w:r>
      <w:proofErr w:type="spellStart"/>
      <w:r>
        <w:t>IaaS</w:t>
      </w:r>
      <w:proofErr w:type="spellEnd"/>
      <w:r>
        <w:t xml:space="preserve"> (</w:t>
      </w:r>
      <w:proofErr w:type="spellStart"/>
      <w:r>
        <w:t>Infrastructure</w:t>
      </w:r>
      <w:proofErr w:type="spellEnd"/>
      <w:r>
        <w:t xml:space="preserve"> as a Service – paga-se pelo dispositivo contratado), </w:t>
      </w:r>
      <w:proofErr w:type="spellStart"/>
      <w:r>
        <w:t>PaaS</w:t>
      </w:r>
      <w:proofErr w:type="spellEnd"/>
      <w:r>
        <w:t xml:space="preserve"> (Platform as a Service – paga-se pelo serviço em alguma plataforma com os recursos necessários). Defina os critérios para um usuário montar o melhor ambiente para sua demanda.</w:t>
      </w:r>
    </w:p>
    <w:p w:rsidR="008073CD" w:rsidRDefault="008073CD" w:rsidP="00B2464D">
      <w:pPr>
        <w:ind w:left="360"/>
        <w:jc w:val="both"/>
      </w:pPr>
    </w:p>
    <w:p w:rsidR="001C7AB9" w:rsidRPr="001C7AB9" w:rsidRDefault="008073CD" w:rsidP="001C7AB9">
      <w:pPr>
        <w:numPr>
          <w:ilvl w:val="0"/>
          <w:numId w:val="16"/>
        </w:numPr>
        <w:rPr>
          <w:b/>
          <w:i/>
        </w:rPr>
      </w:pPr>
      <w:r>
        <w:rPr>
          <w:b/>
          <w:i/>
        </w:rPr>
        <w:t>Gerência</w:t>
      </w:r>
    </w:p>
    <w:p w:rsidR="001C7AB9" w:rsidRDefault="008073CD" w:rsidP="00B2464D">
      <w:pPr>
        <w:ind w:left="360"/>
        <w:jc w:val="both"/>
      </w:pPr>
      <w:r>
        <w:t xml:space="preserve">Descreva aspectos da gerência de sua nuvem. </w:t>
      </w:r>
      <w:r w:rsidR="00901947">
        <w:t xml:space="preserve">Quais são as principais decisões de um gerente de Nuvem? </w:t>
      </w:r>
      <w:r>
        <w:t xml:space="preserve">Exemplos: como migrar uma máquina virtual para outra? </w:t>
      </w:r>
      <w:r w:rsidR="00AA5D3B">
        <w:t>Que parâmetros são monitorados</w:t>
      </w:r>
      <w:r w:rsidR="00901947">
        <w:t xml:space="preserve"> no </w:t>
      </w:r>
      <w:proofErr w:type="spellStart"/>
      <w:r w:rsidR="00901947">
        <w:t>DataCenter</w:t>
      </w:r>
      <w:proofErr w:type="spellEnd"/>
      <w:r w:rsidR="00901947">
        <w:t xml:space="preserve"> para apoiar a gerência</w:t>
      </w:r>
      <w:r w:rsidR="00AA5D3B">
        <w:t>?</w:t>
      </w:r>
      <w:r w:rsidR="00CB4485">
        <w:t xml:space="preserve"> </w:t>
      </w:r>
    </w:p>
    <w:p w:rsidR="001C7AB9" w:rsidRDefault="001C7AB9" w:rsidP="00B2464D">
      <w:pPr>
        <w:ind w:left="360"/>
        <w:jc w:val="both"/>
      </w:pPr>
    </w:p>
    <w:p w:rsidR="001C7AB9" w:rsidRPr="00A66A8B" w:rsidRDefault="00AA5D3B" w:rsidP="001C7AB9">
      <w:pPr>
        <w:numPr>
          <w:ilvl w:val="0"/>
          <w:numId w:val="16"/>
        </w:numPr>
        <w:rPr>
          <w:b/>
          <w:i/>
        </w:rPr>
      </w:pPr>
      <w:r>
        <w:rPr>
          <w:b/>
          <w:i/>
        </w:rPr>
        <w:t>Desempenho</w:t>
      </w:r>
    </w:p>
    <w:p w:rsidR="001C7AB9" w:rsidRDefault="00CB4485" w:rsidP="00B2464D">
      <w:pPr>
        <w:ind w:left="360"/>
        <w:jc w:val="both"/>
      </w:pPr>
      <w:r>
        <w:t>Qual o critério para alocação de um serviço em determinado hardware? Fale sobre estratégias de balanceamento de carga.</w:t>
      </w:r>
    </w:p>
    <w:p w:rsidR="00CB4485" w:rsidRDefault="00CB4485" w:rsidP="00B2464D">
      <w:pPr>
        <w:ind w:left="360"/>
        <w:jc w:val="both"/>
      </w:pPr>
    </w:p>
    <w:p w:rsidR="00CB4485" w:rsidRDefault="00CB4485" w:rsidP="00B2464D">
      <w:pPr>
        <w:ind w:left="360"/>
        <w:jc w:val="both"/>
      </w:pPr>
    </w:p>
    <w:p w:rsidR="008136F9" w:rsidRDefault="008136F9" w:rsidP="008136F9">
      <w:pPr>
        <w:numPr>
          <w:ilvl w:val="0"/>
          <w:numId w:val="16"/>
        </w:numPr>
        <w:rPr>
          <w:b/>
          <w:i/>
        </w:rPr>
      </w:pPr>
      <w:r>
        <w:rPr>
          <w:b/>
          <w:i/>
        </w:rPr>
        <w:t>Segurança</w:t>
      </w:r>
    </w:p>
    <w:p w:rsidR="001C7AB9" w:rsidRDefault="008136F9" w:rsidP="00B2464D">
      <w:pPr>
        <w:ind w:left="360"/>
        <w:jc w:val="both"/>
      </w:pPr>
      <w:r>
        <w:t>Cite os maiores desafios de segurança de seu ambiente.</w:t>
      </w:r>
    </w:p>
    <w:p w:rsidR="008136F9" w:rsidRDefault="008136F9" w:rsidP="00B2464D">
      <w:pPr>
        <w:ind w:left="360"/>
        <w:jc w:val="both"/>
      </w:pPr>
    </w:p>
    <w:p w:rsidR="008136F9" w:rsidRDefault="008136F9" w:rsidP="00B2464D">
      <w:pPr>
        <w:ind w:left="360"/>
        <w:jc w:val="both"/>
      </w:pPr>
    </w:p>
    <w:p w:rsidR="008552DE" w:rsidRPr="00B2464D" w:rsidRDefault="008552DE" w:rsidP="00CB4485">
      <w:pPr>
        <w:jc w:val="both"/>
      </w:pPr>
    </w:p>
    <w:sectPr w:rsidR="008552DE" w:rsidRPr="00B2464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B33301"/>
    <w:multiLevelType w:val="hybridMultilevel"/>
    <w:tmpl w:val="A6405BE0"/>
    <w:lvl w:ilvl="0" w:tplc="AB3828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E0C64"/>
    <w:multiLevelType w:val="hybridMultilevel"/>
    <w:tmpl w:val="726C15C0"/>
    <w:lvl w:ilvl="0" w:tplc="AF7A7F98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74614B3"/>
    <w:multiLevelType w:val="hybridMultilevel"/>
    <w:tmpl w:val="9F42538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58408E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B563E01"/>
    <w:multiLevelType w:val="hybridMultilevel"/>
    <w:tmpl w:val="C28CF4F4"/>
    <w:lvl w:ilvl="0" w:tplc="DC9CC7C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4E82D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5EF4B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68AB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944EA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ECFE2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787C5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06F7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280EE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87B2D"/>
    <w:multiLevelType w:val="multilevel"/>
    <w:tmpl w:val="21B69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AD36E8B"/>
    <w:multiLevelType w:val="hybridMultilevel"/>
    <w:tmpl w:val="8A3ED65C"/>
    <w:lvl w:ilvl="0" w:tplc="FC90C1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D0704"/>
    <w:multiLevelType w:val="hybridMultilevel"/>
    <w:tmpl w:val="9DCC2B62"/>
    <w:lvl w:ilvl="0" w:tplc="83C0C1E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2E5D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6025D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AA294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EEB5E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38075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8E7B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90C2D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EB222C"/>
    <w:multiLevelType w:val="hybridMultilevel"/>
    <w:tmpl w:val="3962C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A85EF5"/>
    <w:multiLevelType w:val="hybridMultilevel"/>
    <w:tmpl w:val="2CBA28D0"/>
    <w:lvl w:ilvl="0" w:tplc="041AB58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0C102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D476E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12FAD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2A52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FADB2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94A9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124EA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DA69D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22ADF"/>
    <w:multiLevelType w:val="multilevel"/>
    <w:tmpl w:val="DF204B2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B22576"/>
    <w:multiLevelType w:val="hybridMultilevel"/>
    <w:tmpl w:val="C38AFA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084547"/>
    <w:multiLevelType w:val="hybridMultilevel"/>
    <w:tmpl w:val="E97617F4"/>
    <w:lvl w:ilvl="0" w:tplc="AF7A7F98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58A1F9B"/>
    <w:multiLevelType w:val="multilevel"/>
    <w:tmpl w:val="56568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A861F1"/>
    <w:multiLevelType w:val="hybridMultilevel"/>
    <w:tmpl w:val="5262FC90"/>
    <w:lvl w:ilvl="0" w:tplc="947A6F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0A1120B"/>
    <w:multiLevelType w:val="hybridMultilevel"/>
    <w:tmpl w:val="0BCA8FA8"/>
    <w:lvl w:ilvl="0" w:tplc="C6AC419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2E80D8B"/>
    <w:multiLevelType w:val="hybridMultilevel"/>
    <w:tmpl w:val="93245282"/>
    <w:lvl w:ilvl="0" w:tplc="C7605E3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42FDC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5A7F88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5DAA800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7863BE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DAC898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334B944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DCF824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36A0CF6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76BA0D2A"/>
    <w:multiLevelType w:val="hybridMultilevel"/>
    <w:tmpl w:val="841A4DDC"/>
    <w:lvl w:ilvl="0" w:tplc="83C0C1E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68A0FE">
      <w:start w:val="110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2E5D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6025D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AA294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EEB5E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38075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8E7B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90C2D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D5650"/>
    <w:multiLevelType w:val="hybridMultilevel"/>
    <w:tmpl w:val="66DEA89E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1"/>
  </w:num>
  <w:num w:numId="3">
    <w:abstractNumId w:val="5"/>
  </w:num>
  <w:num w:numId="4">
    <w:abstractNumId w:val="12"/>
  </w:num>
  <w:num w:numId="5">
    <w:abstractNumId w:val="15"/>
  </w:num>
  <w:num w:numId="6">
    <w:abstractNumId w:val="8"/>
  </w:num>
  <w:num w:numId="7">
    <w:abstractNumId w:val="16"/>
  </w:num>
  <w:num w:numId="8">
    <w:abstractNumId w:val="9"/>
  </w:num>
  <w:num w:numId="9">
    <w:abstractNumId w:val="4"/>
  </w:num>
  <w:num w:numId="10">
    <w:abstractNumId w:val="11"/>
  </w:num>
  <w:num w:numId="11">
    <w:abstractNumId w:val="17"/>
  </w:num>
  <w:num w:numId="12">
    <w:abstractNumId w:val="7"/>
  </w:num>
  <w:num w:numId="13">
    <w:abstractNumId w:val="10"/>
  </w:num>
  <w:num w:numId="14">
    <w:abstractNumId w:val="13"/>
  </w:num>
  <w:num w:numId="15">
    <w:abstractNumId w:val="2"/>
  </w:num>
  <w:num w:numId="16">
    <w:abstractNumId w:val="14"/>
  </w:num>
  <w:num w:numId="17">
    <w:abstractNumId w:val="0"/>
  </w:num>
  <w:num w:numId="18">
    <w:abstractNumId w:val="3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zI2NzSwMDM0tTBS0lEKTi0uzszPAykwqQUAr1KuHiwAAAA="/>
  </w:docVars>
  <w:rsids>
    <w:rsidRoot w:val="0012788A"/>
    <w:rsid w:val="000306FF"/>
    <w:rsid w:val="00037DEF"/>
    <w:rsid w:val="000418C3"/>
    <w:rsid w:val="00061D8D"/>
    <w:rsid w:val="00064FF6"/>
    <w:rsid w:val="00085F26"/>
    <w:rsid w:val="000A1D90"/>
    <w:rsid w:val="000C4968"/>
    <w:rsid w:val="000C76F8"/>
    <w:rsid w:val="000F4E61"/>
    <w:rsid w:val="0012788A"/>
    <w:rsid w:val="00142339"/>
    <w:rsid w:val="0016346E"/>
    <w:rsid w:val="001C7AB9"/>
    <w:rsid w:val="00205690"/>
    <w:rsid w:val="00211399"/>
    <w:rsid w:val="002A2E4E"/>
    <w:rsid w:val="002F2550"/>
    <w:rsid w:val="002F5BAC"/>
    <w:rsid w:val="00304826"/>
    <w:rsid w:val="00320EBF"/>
    <w:rsid w:val="00330A94"/>
    <w:rsid w:val="00332B4F"/>
    <w:rsid w:val="00371FB0"/>
    <w:rsid w:val="0037707D"/>
    <w:rsid w:val="00395727"/>
    <w:rsid w:val="003A1745"/>
    <w:rsid w:val="003A37B2"/>
    <w:rsid w:val="003A6C03"/>
    <w:rsid w:val="003B5B6E"/>
    <w:rsid w:val="003B74AD"/>
    <w:rsid w:val="003C3776"/>
    <w:rsid w:val="003E2E04"/>
    <w:rsid w:val="003F43A5"/>
    <w:rsid w:val="00424FC7"/>
    <w:rsid w:val="00492194"/>
    <w:rsid w:val="0049697D"/>
    <w:rsid w:val="004A4178"/>
    <w:rsid w:val="004B784F"/>
    <w:rsid w:val="004C44AF"/>
    <w:rsid w:val="004D4D2F"/>
    <w:rsid w:val="004D60B1"/>
    <w:rsid w:val="004F2829"/>
    <w:rsid w:val="00527D34"/>
    <w:rsid w:val="005422B8"/>
    <w:rsid w:val="0054454B"/>
    <w:rsid w:val="00560905"/>
    <w:rsid w:val="00560CB8"/>
    <w:rsid w:val="0059520F"/>
    <w:rsid w:val="005C23A7"/>
    <w:rsid w:val="005F2CC0"/>
    <w:rsid w:val="005F6641"/>
    <w:rsid w:val="00614F6F"/>
    <w:rsid w:val="00621632"/>
    <w:rsid w:val="006253AE"/>
    <w:rsid w:val="00627FCB"/>
    <w:rsid w:val="0067413A"/>
    <w:rsid w:val="006941CC"/>
    <w:rsid w:val="00696124"/>
    <w:rsid w:val="006F2BCF"/>
    <w:rsid w:val="006F36D6"/>
    <w:rsid w:val="006F38BD"/>
    <w:rsid w:val="00706259"/>
    <w:rsid w:val="00716CFA"/>
    <w:rsid w:val="00723A33"/>
    <w:rsid w:val="00732318"/>
    <w:rsid w:val="0077710D"/>
    <w:rsid w:val="007858A7"/>
    <w:rsid w:val="00796945"/>
    <w:rsid w:val="0080390A"/>
    <w:rsid w:val="008063ED"/>
    <w:rsid w:val="008073CD"/>
    <w:rsid w:val="0081015A"/>
    <w:rsid w:val="008136F9"/>
    <w:rsid w:val="00831A38"/>
    <w:rsid w:val="0083432A"/>
    <w:rsid w:val="00845B2F"/>
    <w:rsid w:val="00845B77"/>
    <w:rsid w:val="00847657"/>
    <w:rsid w:val="008552DE"/>
    <w:rsid w:val="008C4FF9"/>
    <w:rsid w:val="008D0447"/>
    <w:rsid w:val="008D3038"/>
    <w:rsid w:val="00901947"/>
    <w:rsid w:val="009037BC"/>
    <w:rsid w:val="00915A5A"/>
    <w:rsid w:val="00996D6D"/>
    <w:rsid w:val="009A70EB"/>
    <w:rsid w:val="009D0221"/>
    <w:rsid w:val="009D56D6"/>
    <w:rsid w:val="009D6C62"/>
    <w:rsid w:val="00A31B18"/>
    <w:rsid w:val="00A35FB3"/>
    <w:rsid w:val="00A63D74"/>
    <w:rsid w:val="00A66A8B"/>
    <w:rsid w:val="00A66F9F"/>
    <w:rsid w:val="00A673EC"/>
    <w:rsid w:val="00A826F7"/>
    <w:rsid w:val="00A93883"/>
    <w:rsid w:val="00A97E5A"/>
    <w:rsid w:val="00AA5D3B"/>
    <w:rsid w:val="00B21738"/>
    <w:rsid w:val="00B2464D"/>
    <w:rsid w:val="00B70877"/>
    <w:rsid w:val="00BA21D1"/>
    <w:rsid w:val="00BD2CDD"/>
    <w:rsid w:val="00BE38DE"/>
    <w:rsid w:val="00BE6569"/>
    <w:rsid w:val="00BF3846"/>
    <w:rsid w:val="00C12029"/>
    <w:rsid w:val="00C2026C"/>
    <w:rsid w:val="00C47F78"/>
    <w:rsid w:val="00C6601F"/>
    <w:rsid w:val="00C66E68"/>
    <w:rsid w:val="00C67633"/>
    <w:rsid w:val="00CB4485"/>
    <w:rsid w:val="00CC5B56"/>
    <w:rsid w:val="00CD2091"/>
    <w:rsid w:val="00CD6865"/>
    <w:rsid w:val="00D15020"/>
    <w:rsid w:val="00D602D0"/>
    <w:rsid w:val="00D66440"/>
    <w:rsid w:val="00D90D4F"/>
    <w:rsid w:val="00DA21A0"/>
    <w:rsid w:val="00DC04BE"/>
    <w:rsid w:val="00DC20C2"/>
    <w:rsid w:val="00DD55F4"/>
    <w:rsid w:val="00DD694E"/>
    <w:rsid w:val="00E0313B"/>
    <w:rsid w:val="00E17064"/>
    <w:rsid w:val="00E254BF"/>
    <w:rsid w:val="00E37C16"/>
    <w:rsid w:val="00E50912"/>
    <w:rsid w:val="00E608FA"/>
    <w:rsid w:val="00E642BF"/>
    <w:rsid w:val="00E65302"/>
    <w:rsid w:val="00E7741F"/>
    <w:rsid w:val="00E83F2F"/>
    <w:rsid w:val="00E875A4"/>
    <w:rsid w:val="00E924EF"/>
    <w:rsid w:val="00E95F1A"/>
    <w:rsid w:val="00E9605F"/>
    <w:rsid w:val="00E97F42"/>
    <w:rsid w:val="00EA673B"/>
    <w:rsid w:val="00EB1C4D"/>
    <w:rsid w:val="00EE1B1C"/>
    <w:rsid w:val="00F3754A"/>
    <w:rsid w:val="00F421E7"/>
    <w:rsid w:val="00F62082"/>
    <w:rsid w:val="00F7672E"/>
    <w:rsid w:val="00F941CC"/>
    <w:rsid w:val="00FD25C1"/>
    <w:rsid w:val="00FF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33C558D-3C31-49E6-BCEA-2C294C138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12788A"/>
    <w:rPr>
      <w:color w:val="0000FF"/>
      <w:u w:val="single"/>
    </w:rPr>
  </w:style>
  <w:style w:type="character" w:customStyle="1" w:styleId="Citao1">
    <w:name w:val="Citação1"/>
    <w:basedOn w:val="Fontepargpadro"/>
    <w:rsid w:val="00D15020"/>
  </w:style>
  <w:style w:type="paragraph" w:styleId="NormalWeb">
    <w:name w:val="Normal (Web)"/>
    <w:basedOn w:val="Normal"/>
    <w:rsid w:val="00CC5B56"/>
    <w:pPr>
      <w:spacing w:before="100" w:beforeAutospacing="1" w:after="100" w:afterAutospacing="1"/>
    </w:pPr>
  </w:style>
  <w:style w:type="character" w:styleId="CdigoHTML">
    <w:name w:val="HTML Code"/>
    <w:rsid w:val="00CC5B56"/>
    <w:rPr>
      <w:rFonts w:ascii="Courier New" w:eastAsia="Times New Roman" w:hAnsi="Courier New" w:cs="Courier New"/>
      <w:sz w:val="20"/>
      <w:szCs w:val="20"/>
    </w:rPr>
  </w:style>
  <w:style w:type="table" w:styleId="Tabelacomgrade">
    <w:name w:val="Table Grid"/>
    <w:basedOn w:val="Tabelanormal"/>
    <w:rsid w:val="00E642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BF3846"/>
    <w:pPr>
      <w:ind w:left="720"/>
      <w:contextualSpacing/>
    </w:pPr>
    <w:rPr>
      <w:lang w:val="en-US" w:eastAsia="en-US"/>
    </w:rPr>
  </w:style>
  <w:style w:type="character" w:customStyle="1" w:styleId="apple-converted-space">
    <w:name w:val="apple-converted-space"/>
    <w:rsid w:val="000306FF"/>
  </w:style>
  <w:style w:type="paragraph" w:styleId="Pr-formataoHTML">
    <w:name w:val="HTML Preformatted"/>
    <w:basedOn w:val="Normal"/>
    <w:link w:val="Pr-formataoHTMLChar"/>
    <w:uiPriority w:val="99"/>
    <w:unhideWhenUsed/>
    <w:rsid w:val="000A1D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Pr-formataoHTMLChar">
    <w:name w:val="Pré-formatação HTML Char"/>
    <w:link w:val="Pr-formataoHTML"/>
    <w:uiPriority w:val="99"/>
    <w:rsid w:val="000A1D90"/>
    <w:rPr>
      <w:rFonts w:ascii="Courier New" w:hAnsi="Courier New" w:cs="Courier New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97F4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E97F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4549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7871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285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71243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9655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9656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7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519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30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022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5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424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6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414AD-41B2-47D1-A58D-0EEECEECC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56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oratório 1</vt:lpstr>
    </vt:vector>
  </TitlesOfParts>
  <Company/>
  <LinksUpToDate>false</LinksUpToDate>
  <CharactersWithSpaces>4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ório 1</dc:title>
  <dc:subject/>
  <dc:creator>CTA</dc:creator>
  <cp:keywords/>
  <dc:description/>
  <cp:lastModifiedBy>Cecilia</cp:lastModifiedBy>
  <cp:revision>3</cp:revision>
  <cp:lastPrinted>2017-04-20T11:59:00Z</cp:lastPrinted>
  <dcterms:created xsi:type="dcterms:W3CDTF">2018-04-24T14:45:00Z</dcterms:created>
  <dcterms:modified xsi:type="dcterms:W3CDTF">2018-04-24T16:29:00Z</dcterms:modified>
</cp:coreProperties>
</file>